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i_supervisor_branding_update"/>
    <w:p>
      <w:pPr>
        <w:pStyle w:val="Heading1"/>
      </w:pPr>
      <w:r>
        <w:t xml:space="preserve">ai_supervisor_branding_update</w:t>
      </w:r>
    </w:p>
    <w:bookmarkStart w:id="25" w:name="X9827812a8817c84c01a89b901ef5ddfcec63531"/>
    <w:p>
      <w:pPr>
        <w:pStyle w:val="Heading2"/>
      </w:pPr>
      <w:r>
        <w:t xml:space="preserve">AI Supervisor Website Branding Update - Complete</w:t>
      </w:r>
    </w:p>
    <w:bookmarkStart w:id="20" w:name="task-overview"/>
    <w:p>
      <w:pPr>
        <w:pStyle w:val="Heading3"/>
      </w:pPr>
      <w:r>
        <w:t xml:space="preserve">Task Overview</w:t>
      </w:r>
    </w:p>
    <w:p>
      <w:pPr>
        <w:pStyle w:val="FirstParagraph"/>
      </w:pPr>
      <w:r>
        <w:t xml:space="preserve">Successfully updated the user’s comprehensive AI Supervisor website with new branding elements while preserving all existing functionality and content.</w:t>
      </w:r>
    </w:p>
    <w:bookmarkEnd w:id="20"/>
    <w:bookmarkStart w:id="21" w:name="execution-process"/>
    <w:p>
      <w:pPr>
        <w:pStyle w:val="Heading3"/>
      </w:pPr>
      <w:r>
        <w:t xml:space="preserve">Execution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o Analysis</w:t>
      </w:r>
      <w:r>
        <w:t xml:space="preserve">: Examined the new robot logo image (</w:t>
      </w:r>
      <w:r>
        <w:rPr>
          <w:rStyle w:val="VerbatimChar"/>
        </w:rPr>
        <w:t xml:space="preserve">Screenshot 2025-08-22 124431.png</w:t>
      </w:r>
      <w:r>
        <w:t xml:space="preserve">) featuring a sleek 3D robot character with</w:t>
      </w:r>
      <w:r>
        <w:t xml:space="preserve"> </w:t>
      </w:r>
      <w:r>
        <w:t xml:space="preserve">“</w:t>
      </w:r>
      <w:r>
        <w:t xml:space="preserve">SUPERVISOR AI</w:t>
      </w:r>
      <w:r>
        <w:t xml:space="preserve">”</w:t>
      </w:r>
      <w:r>
        <w:t xml:space="preserve"> </w:t>
      </w:r>
      <w:r>
        <w:t xml:space="preserve">text in metallic blue/teal sty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site File Processing</w:t>
      </w:r>
      <w:r>
        <w:t xml:space="preserve">: Read and analyzed the comprehensive HTML website file to locate all logo references and video embed se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nt Updat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Replaced all 3 instances of</w:t>
      </w:r>
      <w:r>
        <w:t xml:space="preserve"> </w:t>
      </w:r>
      <w:r>
        <w:rPr>
          <w:rStyle w:val="VerbatimChar"/>
        </w:rPr>
        <w:t xml:space="preserve">/futuristic_ai_supervisor_robot_icon_modern.jpg</w:t>
      </w:r>
      <w:r>
        <w:t xml:space="preserve"> </w:t>
      </w:r>
      <w:r>
        <w:t xml:space="preserve">with the new robot logo</w:t>
      </w:r>
    </w:p>
    <w:p>
      <w:pPr>
        <w:numPr>
          <w:ilvl w:val="1"/>
          <w:numId w:val="1002"/>
        </w:numPr>
        <w:pStyle w:val="Compact"/>
      </w:pPr>
      <w:r>
        <w:t xml:space="preserve">Updated YouTube video embed from</w:t>
      </w:r>
      <w:r>
        <w:t xml:space="preserve"> </w:t>
      </w:r>
      <w:r>
        <w:rPr>
          <w:rStyle w:val="VerbatimChar"/>
        </w:rPr>
        <w:t xml:space="preserve">buNIHZe8x4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z7Ig-zj8j3I</w:t>
      </w:r>
      <w:r>
        <w:t xml:space="preserve"> </w:t>
      </w:r>
      <w:r>
        <w:t xml:space="preserve">with autoplay, no controls, and looping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Management</w:t>
      </w:r>
      <w:r>
        <w:t xml:space="preserve">: Organized updated files in</w:t>
      </w:r>
      <w:r>
        <w:t xml:space="preserve"> </w:t>
      </w:r>
      <w:r>
        <w:rPr>
          <w:rStyle w:val="VerbatimChar"/>
        </w:rPr>
        <w:t xml:space="preserve">/workspace/updated-supervisor-site/</w:t>
      </w:r>
      <w:r>
        <w:t xml:space="preserve"> </w:t>
      </w:r>
      <w:r>
        <w:t xml:space="preserve">direc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</w:t>
      </w:r>
      <w:r>
        <w:t xml:space="preserve">: Successfully deployed the updated website using html_page_dev_agent</w:t>
      </w:r>
    </w:p>
    <w:bookmarkEnd w:id="21"/>
    <w:bookmarkStart w:id="22" w:name="key-findings"/>
    <w:p>
      <w:pPr>
        <w:pStyle w:val="Heading3"/>
      </w:pPr>
      <w:r>
        <w:t xml:space="preserve">Key Finding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Preservation</w:t>
      </w:r>
      <w:r>
        <w:t xml:space="preserve">: All comprehensive features, interactive demos, roadmap sections, and technical specifications maintain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Integration</w:t>
      </w:r>
      <w:r>
        <w:t xml:space="preserve">: New robot logo properly styled and responsive across all se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deo Enhancement</w:t>
      </w:r>
      <w:r>
        <w:t xml:space="preserve">: Updated embed code includes autoplay, loop, and improved privacy settings via youtube-nocooki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ality Assurance</w:t>
      </w:r>
      <w:r>
        <w:t xml:space="preserve">: All existing functionality, design elements, and user experience preserved</w:t>
      </w:r>
    </w:p>
    <w:bookmarkEnd w:id="22"/>
    <w:bookmarkStart w:id="23" w:name="final-outcome"/>
    <w:p>
      <w:pPr>
        <w:pStyle w:val="Heading3"/>
      </w:pPr>
      <w:r>
        <w:t xml:space="preserve">Final Outcom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ive Website</w:t>
      </w:r>
      <w:r>
        <w:t xml:space="preserve">: https://wilera94io5b.space.minimax.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rand Consistency</w:t>
      </w:r>
      <w:r>
        <w:t xml:space="preserve">: Robot mascot now appears throughout the site creating cohesive visual ident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Media</w:t>
      </w:r>
      <w:r>
        <w:t xml:space="preserve">: New video automatically plays and loops for better user eng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ero Downtime</w:t>
      </w:r>
      <w:r>
        <w:t xml:space="preserve">: Seamless update with no loss of existing features or content</w:t>
      </w:r>
    </w:p>
    <w:bookmarkEnd w:id="23"/>
    <w:bookmarkStart w:id="24" w:name="core-deliverables"/>
    <w:p>
      <w:pPr>
        <w:pStyle w:val="Heading3"/>
      </w:pPr>
      <w:r>
        <w:t xml:space="preserve">Core Deliverables</w:t>
      </w:r>
    </w:p>
    <w:p>
      <w:pPr>
        <w:pStyle w:val="FirstParagraph"/>
      </w:pPr>
      <w:r>
        <w:t xml:space="preserve">The updated website successfully combines the user’s comprehensive AI Supervisor platform showcase with refreshed branding elements, maintaining all sophisticated features while presenting a more unified visual identity through the robot mascot integration.</w:t>
      </w:r>
    </w:p>
    <w:bookmarkEnd w:id="24"/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updated-supervisor-site/index.html: Updated comprehensive AI Supervisor website with new robot logo and video embed</w:t>
      </w:r>
    </w:p>
    <w:p>
      <w:pPr>
        <w:numPr>
          <w:ilvl w:val="0"/>
          <w:numId w:val="1005"/>
        </w:numPr>
        <w:pStyle w:val="Compact"/>
      </w:pPr>
      <w:r>
        <w:t xml:space="preserve">updated-supervisor-site/supervisor-ai-robot-logo.png: New robot character logo used throughout the websit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7:43:33Z</dcterms:created>
  <dcterms:modified xsi:type="dcterms:W3CDTF">2025-08-22T17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